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700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90"/>
        <w:gridCol w:w="7200"/>
        <w:gridCol w:w="2250"/>
        <w:gridCol w:w="2160"/>
      </w:tblGrid>
      <w:tr w:rsidR="002A2F79" w:rsidRPr="00272C99" w14:paraId="46D375F6" w14:textId="77777777" w:rsidTr="002F44FF">
        <w:trPr>
          <w:trHeight w:val="525"/>
        </w:trPr>
        <w:tc>
          <w:tcPr>
            <w:tcW w:w="3090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0A2D93D3" w14:textId="77777777" w:rsidR="002A2F79" w:rsidRPr="00272C99" w:rsidRDefault="007C678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DEPARTMENT NAME</w:t>
            </w:r>
          </w:p>
          <w:p w14:paraId="118CBB3B" w14:textId="08871A3B" w:rsidR="002A2F79" w:rsidRPr="00272C99" w:rsidRDefault="002A2F79" w:rsidP="002A2F79">
            <w:pPr>
              <w:jc w:val="center"/>
              <w:rPr>
                <w:rFonts w:asciiTheme="minorHAnsi" w:hAnsiTheme="minorHAnsi" w:cs="Arial"/>
                <w:b/>
              </w:rPr>
            </w:pPr>
          </w:p>
        </w:tc>
        <w:tc>
          <w:tcPr>
            <w:tcW w:w="7200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5EF7750A" w14:textId="77777777" w:rsidR="002A2F79" w:rsidRPr="00272C99" w:rsidRDefault="007C678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BOX ALARM TYPE</w:t>
            </w:r>
          </w:p>
          <w:p w14:paraId="5651D9B9" w14:textId="681F17DC" w:rsidR="002A2F79" w:rsidRPr="00272C99" w:rsidRDefault="002F44FF" w:rsidP="002F44FF">
            <w:pPr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FIRE INVESTIGATION</w:t>
            </w:r>
            <w:r w:rsidR="000C016C" w:rsidRPr="00272C99">
              <w:rPr>
                <w:rFonts w:asciiTheme="minorHAnsi" w:hAnsiTheme="minorHAnsi" w:cs="Arial"/>
                <w:b/>
              </w:rPr>
              <w:t xml:space="preserve"> </w:t>
            </w:r>
            <w:r>
              <w:rPr>
                <w:rFonts w:asciiTheme="minorHAnsi" w:hAnsiTheme="minorHAnsi" w:cs="Arial"/>
                <w:b/>
                <w:color w:val="FF0000"/>
              </w:rPr>
              <w:t>(SPECIFY TYPE</w:t>
            </w:r>
            <w:r w:rsidR="00CA3F45" w:rsidRPr="00272C99">
              <w:rPr>
                <w:rFonts w:asciiTheme="minorHAnsi" w:hAnsiTheme="minorHAnsi" w:cs="Arial"/>
                <w:b/>
                <w:color w:val="FF0000"/>
              </w:rPr>
              <w:t>)</w:t>
            </w:r>
          </w:p>
        </w:tc>
        <w:tc>
          <w:tcPr>
            <w:tcW w:w="2250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1D1A66ED" w14:textId="77777777" w:rsidR="002A2F79" w:rsidRPr="00272C99" w:rsidRDefault="007C678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EFFECTIVE DATE</w:t>
            </w:r>
          </w:p>
          <w:p w14:paraId="18EB47F9" w14:textId="0AF47FD5" w:rsidR="002A2F79" w:rsidRPr="00272C99" w:rsidRDefault="002A2F7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1534E5F0" w14:textId="77777777" w:rsidR="002A2F79" w:rsidRPr="00272C99" w:rsidRDefault="002A2F7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M</w:t>
            </w:r>
            <w:r w:rsidR="007C6789" w:rsidRPr="00272C99">
              <w:rPr>
                <w:rFonts w:asciiTheme="minorHAnsi" w:hAnsiTheme="minorHAnsi" w:cs="Arial"/>
                <w:b/>
                <w:sz w:val="22"/>
                <w:szCs w:val="22"/>
              </w:rPr>
              <w:t>ABAS DIVISION</w:t>
            </w:r>
          </w:p>
          <w:p w14:paraId="2965F0CB" w14:textId="070ECEA0" w:rsidR="002A2F79" w:rsidRPr="00272C99" w:rsidRDefault="002A2F7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2A2F79" w:rsidRPr="00272C99" w14:paraId="32E07D54" w14:textId="77777777" w:rsidTr="002F44FF">
        <w:trPr>
          <w:trHeight w:val="269"/>
        </w:trPr>
        <w:tc>
          <w:tcPr>
            <w:tcW w:w="309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39612C85" w14:textId="77777777" w:rsidR="002A2F79" w:rsidRPr="00272C99" w:rsidRDefault="002A2F79" w:rsidP="007C678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BOX ALARM #</w:t>
            </w:r>
          </w:p>
          <w:p w14:paraId="5FF5AF19" w14:textId="3A62EFD6" w:rsidR="00131D2B" w:rsidRPr="00272C99" w:rsidRDefault="00131D2B" w:rsidP="004A70C9">
            <w:pPr>
              <w:jc w:val="center"/>
              <w:rPr>
                <w:rFonts w:asciiTheme="minorHAnsi" w:hAnsiTheme="minorHAnsi" w:cs="Arial"/>
                <w:b/>
                <w:sz w:val="28"/>
              </w:rPr>
            </w:pPr>
          </w:p>
        </w:tc>
        <w:tc>
          <w:tcPr>
            <w:tcW w:w="7200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F4B488B" w14:textId="77777777" w:rsidR="002A2F79" w:rsidRPr="00272C99" w:rsidRDefault="007C6789" w:rsidP="00B32DB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LOCATION OR AREA</w:t>
            </w:r>
            <w:r w:rsidR="00131D2B" w:rsidRPr="00272C99">
              <w:rPr>
                <w:rFonts w:asciiTheme="minorHAnsi" w:hAnsiTheme="minorHAnsi" w:cs="Arial"/>
                <w:b/>
                <w:sz w:val="22"/>
                <w:szCs w:val="22"/>
              </w:rPr>
              <w:t xml:space="preserve"> (GRIDS)</w:t>
            </w:r>
          </w:p>
          <w:p w14:paraId="362ADD01" w14:textId="77777777" w:rsidR="002A2F79" w:rsidRPr="00272C99" w:rsidRDefault="005E3FC8" w:rsidP="00B32DBD">
            <w:pPr>
              <w:jc w:val="center"/>
              <w:rPr>
                <w:rFonts w:asciiTheme="minorHAnsi" w:hAnsiTheme="minorHAnsi" w:cs="Arial"/>
                <w:b/>
                <w:sz w:val="28"/>
                <w:szCs w:val="28"/>
              </w:rPr>
            </w:pPr>
            <w:r w:rsidRPr="00272C99">
              <w:rPr>
                <w:rFonts w:asciiTheme="minorHAnsi" w:hAnsiTheme="minorHAnsi" w:cs="Arial"/>
                <w:b/>
                <w:sz w:val="28"/>
                <w:szCs w:val="28"/>
              </w:rPr>
              <w:t>ENTIRE RESPONSE AREA</w:t>
            </w:r>
          </w:p>
        </w:tc>
        <w:tc>
          <w:tcPr>
            <w:tcW w:w="4410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56D4768" w14:textId="77777777" w:rsidR="002A2F79" w:rsidRPr="00272C99" w:rsidRDefault="007C678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sz w:val="22"/>
                <w:szCs w:val="22"/>
              </w:rPr>
              <w:t>AUTHORIZED SIGNATURE</w:t>
            </w:r>
          </w:p>
          <w:p w14:paraId="6C5924AA" w14:textId="77777777" w:rsidR="002A2F79" w:rsidRPr="00272C99" w:rsidRDefault="002A2F79" w:rsidP="002A2F7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</w:tbl>
    <w:p w14:paraId="6934C4D2" w14:textId="77777777" w:rsidR="00C92F64" w:rsidRPr="00272C99" w:rsidRDefault="002A2F79" w:rsidP="00A808ED">
      <w:pPr>
        <w:pStyle w:val="Heading1"/>
        <w:jc w:val="left"/>
        <w:rPr>
          <w:rFonts w:asciiTheme="minorHAnsi" w:hAnsiTheme="minorHAnsi" w:cs="Arial"/>
          <w:sz w:val="18"/>
          <w:szCs w:val="32"/>
        </w:rPr>
      </w:pPr>
      <w:r w:rsidRPr="00272C99">
        <w:rPr>
          <w:rFonts w:asciiTheme="minorHAnsi" w:hAnsiTheme="minorHAnsi" w:cs="Arial"/>
          <w:szCs w:val="36"/>
        </w:rPr>
        <w:tab/>
      </w:r>
      <w:r w:rsidRPr="00272C99">
        <w:rPr>
          <w:rFonts w:asciiTheme="minorHAnsi" w:hAnsiTheme="minorHAnsi" w:cs="Arial"/>
          <w:szCs w:val="36"/>
        </w:rPr>
        <w:tab/>
      </w:r>
      <w:r w:rsidRPr="00272C99">
        <w:rPr>
          <w:rFonts w:asciiTheme="minorHAnsi" w:hAnsiTheme="minorHAnsi" w:cs="Arial"/>
          <w:szCs w:val="36"/>
        </w:rPr>
        <w:tab/>
      </w:r>
      <w:r w:rsidRPr="00272C99">
        <w:rPr>
          <w:rFonts w:asciiTheme="minorHAnsi" w:hAnsiTheme="minorHAnsi" w:cs="Arial"/>
          <w:szCs w:val="36"/>
        </w:rPr>
        <w:tab/>
      </w:r>
      <w:r w:rsidRPr="00272C99">
        <w:rPr>
          <w:rFonts w:asciiTheme="minorHAnsi" w:hAnsiTheme="minorHAnsi" w:cs="Arial"/>
          <w:szCs w:val="36"/>
        </w:rPr>
        <w:tab/>
        <w:t xml:space="preserve">       </w:t>
      </w:r>
      <w:r w:rsidRPr="00272C99">
        <w:rPr>
          <w:rFonts w:asciiTheme="minorHAnsi" w:hAnsiTheme="minorHAnsi" w:cs="Arial"/>
          <w:szCs w:val="36"/>
        </w:rPr>
        <w:tab/>
        <w:t xml:space="preserve">  </w:t>
      </w:r>
      <w:r w:rsidRPr="00272C99">
        <w:rPr>
          <w:rFonts w:asciiTheme="minorHAnsi" w:hAnsiTheme="minorHAnsi" w:cs="Arial"/>
          <w:szCs w:val="36"/>
        </w:rPr>
        <w:tab/>
        <w:t xml:space="preserve">                           </w:t>
      </w:r>
    </w:p>
    <w:tbl>
      <w:tblPr>
        <w:tblW w:w="14661" w:type="dxa"/>
        <w:tblInd w:w="-4" w:type="dxa"/>
        <w:tblLayout w:type="fixed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1530"/>
        <w:gridCol w:w="1080"/>
        <w:gridCol w:w="1080"/>
        <w:gridCol w:w="1080"/>
        <w:gridCol w:w="1080"/>
        <w:gridCol w:w="1899"/>
        <w:gridCol w:w="2304"/>
        <w:gridCol w:w="2304"/>
        <w:gridCol w:w="2304"/>
      </w:tblGrid>
      <w:tr w:rsidR="002F44FF" w:rsidRPr="00272C99" w14:paraId="56709A53" w14:textId="77777777" w:rsidTr="002F44FF">
        <w:trPr>
          <w:trHeight w:val="495"/>
        </w:trPr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6FAD2B" w14:textId="77777777" w:rsidR="002F44FF" w:rsidRPr="00272C99" w:rsidRDefault="002F44FF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ALARM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530E48" w14:textId="77777777" w:rsidR="002F44FF" w:rsidRPr="00272C99" w:rsidRDefault="002F44FF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ENGINE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57BAD3" w14:textId="77777777" w:rsidR="002F44FF" w:rsidRPr="00272C99" w:rsidRDefault="002F44FF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TRUCK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0A6DBE4" w14:textId="77777777" w:rsidR="002F44FF" w:rsidRPr="00272C99" w:rsidRDefault="002F44FF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SQUAD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4E65E2" w14:textId="77777777" w:rsidR="002F44FF" w:rsidRPr="00272C99" w:rsidRDefault="002F44FF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EMS</w:t>
            </w:r>
          </w:p>
        </w:tc>
        <w:tc>
          <w:tcPr>
            <w:tcW w:w="18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120204" w14:textId="05538A9B" w:rsidR="002F44FF" w:rsidRPr="00272C99" w:rsidRDefault="002F44FF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OTHER REQUESTS</w:t>
            </w:r>
          </w:p>
        </w:tc>
        <w:tc>
          <w:tcPr>
            <w:tcW w:w="230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center"/>
            <w:hideMark/>
          </w:tcPr>
          <w:p w14:paraId="31E429EC" w14:textId="477F1EDD" w:rsidR="002F44FF" w:rsidRPr="00272C99" w:rsidRDefault="002F44FF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SINGLE FAMILY</w:t>
            </w:r>
          </w:p>
        </w:tc>
        <w:tc>
          <w:tcPr>
            <w:tcW w:w="230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noWrap/>
            <w:vAlign w:val="center"/>
            <w:hideMark/>
          </w:tcPr>
          <w:p w14:paraId="19290DBE" w14:textId="0377AEE6" w:rsidR="002F44FF" w:rsidRPr="00272C99" w:rsidRDefault="002F44FF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MULTI FAMILY</w:t>
            </w:r>
          </w:p>
        </w:tc>
        <w:tc>
          <w:tcPr>
            <w:tcW w:w="230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5700DEAE" w14:textId="394B1512" w:rsidR="002F44FF" w:rsidRPr="00272C99" w:rsidRDefault="002F44FF" w:rsidP="00C92F64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TARGET HAZARD</w:t>
            </w:r>
          </w:p>
        </w:tc>
      </w:tr>
      <w:tr w:rsidR="002F44FF" w:rsidRPr="00272C99" w14:paraId="3F3C7EBA" w14:textId="77777777" w:rsidTr="002F44FF">
        <w:trPr>
          <w:trHeight w:val="1457"/>
        </w:trPr>
        <w:tc>
          <w:tcPr>
            <w:tcW w:w="15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A67EA9F" w14:textId="77777777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STILL</w:t>
            </w:r>
          </w:p>
          <w:p w14:paraId="308B8E8A" w14:textId="77777777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(CONFIRMED</w:t>
            </w:r>
          </w:p>
          <w:p w14:paraId="38DD34A6" w14:textId="771DDA6D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0"/>
                <w:szCs w:val="20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INCIDENT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8123B0" w14:textId="159C2BCB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96A53" w14:textId="39A1F762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948C7" w14:textId="4F5637A8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EE8DA" w14:textId="55D10914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C65BE" w14:textId="0B00B9AA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34281732" w14:textId="5C88E687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010EA598" w14:textId="3405C5FA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29F37630" w14:textId="1458F6EE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p w14:paraId="0ED66EB4" w14:textId="77777777" w:rsidR="002A2F79" w:rsidRPr="00272C99" w:rsidRDefault="002A2F79" w:rsidP="002A2F79">
      <w:pPr>
        <w:rPr>
          <w:rFonts w:asciiTheme="minorHAnsi" w:hAnsiTheme="minorHAnsi" w:cs="Arial"/>
          <w:b/>
          <w:sz w:val="18"/>
          <w:szCs w:val="32"/>
        </w:rPr>
      </w:pPr>
      <w:r w:rsidRPr="00272C99">
        <w:rPr>
          <w:rFonts w:asciiTheme="minorHAnsi" w:hAnsiTheme="minorHAnsi" w:cs="Arial"/>
          <w:b/>
          <w:sz w:val="20"/>
          <w:szCs w:val="36"/>
        </w:rPr>
        <w:t xml:space="preserve">               </w:t>
      </w:r>
    </w:p>
    <w:tbl>
      <w:tblPr>
        <w:tblW w:w="14652" w:type="dxa"/>
        <w:tblInd w:w="-4" w:type="dxa"/>
        <w:tblLayout w:type="fixed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1530"/>
        <w:gridCol w:w="1080"/>
        <w:gridCol w:w="1080"/>
        <w:gridCol w:w="1080"/>
        <w:gridCol w:w="1074"/>
        <w:gridCol w:w="1896"/>
        <w:gridCol w:w="2304"/>
        <w:gridCol w:w="2304"/>
        <w:gridCol w:w="2304"/>
      </w:tblGrid>
      <w:tr w:rsidR="002F44FF" w:rsidRPr="00272C99" w14:paraId="208374DE" w14:textId="77777777" w:rsidTr="002F44FF">
        <w:trPr>
          <w:trHeight w:val="480"/>
        </w:trPr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61ADA8" w14:textId="77777777" w:rsidR="002F44FF" w:rsidRPr="00272C99" w:rsidRDefault="002F44FF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ALARM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4FDDB2" w14:textId="77777777" w:rsidR="002F44FF" w:rsidRPr="00272C99" w:rsidRDefault="002F44FF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ENGINE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3F8E36F" w14:textId="77777777" w:rsidR="002F44FF" w:rsidRPr="00272C99" w:rsidRDefault="002F44FF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TRUCK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E39F723" w14:textId="77777777" w:rsidR="002F44FF" w:rsidRPr="00272C99" w:rsidRDefault="002F44FF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SQUADS</w:t>
            </w:r>
          </w:p>
        </w:tc>
        <w:tc>
          <w:tcPr>
            <w:tcW w:w="107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CABD13" w14:textId="77777777" w:rsidR="002F44FF" w:rsidRPr="00272C99" w:rsidRDefault="002F44FF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EMS</w:t>
            </w:r>
          </w:p>
        </w:tc>
        <w:tc>
          <w:tcPr>
            <w:tcW w:w="189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B2662A" w14:textId="70F91939" w:rsidR="002F44FF" w:rsidRPr="00272C99" w:rsidRDefault="002F44FF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OTHER REQU</w:t>
            </w:r>
            <w:r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E</w:t>
            </w:r>
            <w:r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STS</w:t>
            </w:r>
          </w:p>
        </w:tc>
        <w:tc>
          <w:tcPr>
            <w:tcW w:w="230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center"/>
            <w:hideMark/>
          </w:tcPr>
          <w:p w14:paraId="0806508C" w14:textId="5900F76A" w:rsidR="002F44FF" w:rsidRPr="00272C99" w:rsidRDefault="002F44FF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SINGLE FAMILY</w:t>
            </w:r>
          </w:p>
        </w:tc>
        <w:tc>
          <w:tcPr>
            <w:tcW w:w="230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noWrap/>
            <w:vAlign w:val="center"/>
            <w:hideMark/>
          </w:tcPr>
          <w:p w14:paraId="754CC4ED" w14:textId="1D4F77D0" w:rsidR="002F44FF" w:rsidRPr="00272C99" w:rsidRDefault="002F44FF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MULTI FAMILY</w:t>
            </w:r>
          </w:p>
        </w:tc>
        <w:tc>
          <w:tcPr>
            <w:tcW w:w="230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1D2BAF89" w14:textId="74F8BC0F" w:rsidR="002F44FF" w:rsidRPr="00272C99" w:rsidRDefault="002F44FF" w:rsidP="00A808ED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TARGET HAZARD</w:t>
            </w:r>
          </w:p>
        </w:tc>
      </w:tr>
      <w:tr w:rsidR="002F44FF" w:rsidRPr="00272C99" w14:paraId="6F3F5219" w14:textId="77777777" w:rsidTr="002F44FF">
        <w:trPr>
          <w:trHeight w:val="1440"/>
        </w:trPr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E272929" w14:textId="77777777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BOX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2F2CB" w14:textId="607C5FA5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93AF9" w14:textId="783D3DE5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84B94" w14:textId="77777777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866E6" w14:textId="333E4DD9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74880" w14:textId="4BAC5166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29A04F98" w14:textId="7E5CDD8C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162EC9A0" w14:textId="4FC2C719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36D8EDB9" w14:textId="38DEA092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2F44FF" w:rsidRPr="00272C99" w14:paraId="770AE8BE" w14:textId="77777777" w:rsidTr="002F44FF">
        <w:trPr>
          <w:trHeight w:val="872"/>
        </w:trPr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B3D8B88" w14:textId="77777777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2nd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EC363" w14:textId="737E076D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A84DB" w14:textId="4A6A8506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7A1DE" w14:textId="469E853E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9B975" w14:textId="2C013D6F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B3E27" w14:textId="7986308B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48C60563" w14:textId="3406876D" w:rsidR="002F44FF" w:rsidRPr="00272C99" w:rsidRDefault="002F44FF" w:rsidP="00C61A16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14D8975C" w14:textId="7C0DAF2F" w:rsidR="002F44FF" w:rsidRPr="00272C99" w:rsidRDefault="002F44FF" w:rsidP="00C61A16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3F50669A" w14:textId="00168C36" w:rsidR="002F44FF" w:rsidRPr="00272C99" w:rsidRDefault="002F44FF" w:rsidP="00C61A16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2F44FF" w:rsidRPr="00272C99" w14:paraId="4A8D4BD6" w14:textId="77777777" w:rsidTr="002F44FF">
        <w:trPr>
          <w:trHeight w:val="692"/>
        </w:trPr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8FAE57" w14:textId="77777777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3rd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204068" w14:textId="1C919B6B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3B8E9" w14:textId="45F9D5F3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9A866" w14:textId="0231A7AA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E1E29" w14:textId="2A2FADF7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8B79A" w14:textId="00D5EE9D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095871EE" w14:textId="6DCD878C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21177461" w14:textId="31E65EBF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1BD87A91" w14:textId="3EE6A8CC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2F44FF" w:rsidRPr="00272C99" w14:paraId="2CC3A571" w14:textId="77777777" w:rsidTr="002F44FF">
        <w:trPr>
          <w:trHeight w:val="728"/>
        </w:trPr>
        <w:tc>
          <w:tcPr>
            <w:tcW w:w="15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A32D21" w14:textId="77777777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</w:pPr>
            <w:r w:rsidRPr="00272C99">
              <w:rPr>
                <w:rFonts w:asciiTheme="minorHAnsi" w:hAnsiTheme="minorHAnsi" w:cs="Arial"/>
                <w:b/>
                <w:bCs/>
                <w:color w:val="000000"/>
                <w:sz w:val="22"/>
                <w:szCs w:val="22"/>
              </w:rPr>
              <w:t>4t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72367" w14:textId="7F98F5CA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60D25" w14:textId="1DA93668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31F7B" w14:textId="24C110AB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B7FC2" w14:textId="683A6EFF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C7562" w14:textId="6DAEDBFD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27200C2A" w14:textId="67EC420D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137F7FC0" w14:textId="49F21A6A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1D54B016" w14:textId="4D4ACEF3" w:rsidR="002F44FF" w:rsidRPr="00272C99" w:rsidRDefault="002F44FF" w:rsidP="00E376BC">
            <w:pPr>
              <w:jc w:val="center"/>
              <w:rPr>
                <w:rFonts w:asciiTheme="minorHAnsi" w:hAnsiTheme="minorHAnsi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p w14:paraId="514E534F" w14:textId="77777777" w:rsidR="00113F4E" w:rsidRPr="002F44FF" w:rsidRDefault="00113F4E" w:rsidP="002A2F79">
      <w:pPr>
        <w:rPr>
          <w:rFonts w:asciiTheme="minorHAnsi" w:hAnsiTheme="minorHAnsi" w:cs="Arial"/>
          <w:b/>
          <w:sz w:val="16"/>
          <w:szCs w:val="16"/>
        </w:rPr>
      </w:pPr>
    </w:p>
    <w:tbl>
      <w:tblPr>
        <w:tblStyle w:val="TableGrid"/>
        <w:tblW w:w="6930" w:type="dxa"/>
        <w:tblInd w:w="7758" w:type="dxa"/>
        <w:tblLook w:val="04A0" w:firstRow="1" w:lastRow="0" w:firstColumn="1" w:lastColumn="0" w:noHBand="0" w:noVBand="1"/>
      </w:tblPr>
      <w:tblGrid>
        <w:gridCol w:w="3330"/>
        <w:gridCol w:w="3600"/>
      </w:tblGrid>
      <w:tr w:rsidR="002F44FF" w14:paraId="244B754A" w14:textId="77777777" w:rsidTr="002F44FF">
        <w:tc>
          <w:tcPr>
            <w:tcW w:w="6930" w:type="dxa"/>
            <w:gridSpan w:val="2"/>
          </w:tcPr>
          <w:p w14:paraId="3BD638BD" w14:textId="011835C9" w:rsidR="002F44FF" w:rsidRPr="002F44FF" w:rsidRDefault="002F44FF" w:rsidP="002F44FF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F44FF">
              <w:rPr>
                <w:rFonts w:asciiTheme="minorHAnsi" w:hAnsiTheme="minorHAnsi" w:cs="Arial"/>
                <w:b/>
                <w:sz w:val="22"/>
                <w:szCs w:val="22"/>
              </w:rPr>
              <w:t>FI-3 VEHICLE LOCATION SCHEDULE</w:t>
            </w:r>
          </w:p>
        </w:tc>
      </w:tr>
      <w:tr w:rsidR="002F44FF" w14:paraId="232738F1" w14:textId="77777777" w:rsidTr="002F44FF">
        <w:trPr>
          <w:trHeight w:val="432"/>
        </w:trPr>
        <w:tc>
          <w:tcPr>
            <w:tcW w:w="3330" w:type="dxa"/>
            <w:vAlign w:val="center"/>
          </w:tcPr>
          <w:p w14:paraId="7DDF6E6C" w14:textId="77777777" w:rsidR="002F44FF" w:rsidRPr="002F44FF" w:rsidRDefault="002F44FF" w:rsidP="002F44FF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3600" w:type="dxa"/>
            <w:vAlign w:val="center"/>
          </w:tcPr>
          <w:p w14:paraId="7F9C1D91" w14:textId="77777777" w:rsidR="002F44FF" w:rsidRPr="002F44FF" w:rsidRDefault="002F44FF" w:rsidP="002F44FF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2F44FF" w14:paraId="3EFC71DF" w14:textId="77777777" w:rsidTr="002F44FF">
        <w:trPr>
          <w:trHeight w:val="432"/>
        </w:trPr>
        <w:tc>
          <w:tcPr>
            <w:tcW w:w="3330" w:type="dxa"/>
            <w:vAlign w:val="center"/>
          </w:tcPr>
          <w:p w14:paraId="446ACACE" w14:textId="77777777" w:rsidR="002F44FF" w:rsidRPr="002F44FF" w:rsidRDefault="002F44FF" w:rsidP="002F44FF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3600" w:type="dxa"/>
            <w:vAlign w:val="center"/>
          </w:tcPr>
          <w:p w14:paraId="4FF32C6F" w14:textId="77777777" w:rsidR="002F44FF" w:rsidRPr="002F44FF" w:rsidRDefault="002F44FF" w:rsidP="002F44FF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2F44FF" w14:paraId="31793994" w14:textId="77777777" w:rsidTr="002F44FF">
        <w:trPr>
          <w:trHeight w:val="432"/>
        </w:trPr>
        <w:tc>
          <w:tcPr>
            <w:tcW w:w="3330" w:type="dxa"/>
            <w:vAlign w:val="center"/>
          </w:tcPr>
          <w:p w14:paraId="575D7C20" w14:textId="77777777" w:rsidR="002F44FF" w:rsidRPr="002F44FF" w:rsidRDefault="002F44FF" w:rsidP="002F44FF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3600" w:type="dxa"/>
            <w:vAlign w:val="center"/>
          </w:tcPr>
          <w:p w14:paraId="386FBB82" w14:textId="77777777" w:rsidR="002F44FF" w:rsidRPr="002F44FF" w:rsidRDefault="002F44FF" w:rsidP="002F44FF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</w:tbl>
    <w:p w14:paraId="50B30231" w14:textId="5495A012" w:rsidR="005B5F01" w:rsidRPr="00272C99" w:rsidRDefault="005B5F01" w:rsidP="002F44FF">
      <w:pPr>
        <w:rPr>
          <w:rFonts w:asciiTheme="minorHAnsi" w:hAnsiTheme="minorHAnsi" w:cs="Arial"/>
          <w:sz w:val="20"/>
          <w:szCs w:val="20"/>
        </w:rPr>
      </w:pPr>
    </w:p>
    <w:sectPr w:rsidR="005B5F01" w:rsidRPr="00272C99" w:rsidSect="002F44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288" w:right="1440" w:bottom="720" w:left="6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F2D982" w14:textId="77777777" w:rsidR="00FA2111" w:rsidRDefault="00FA2111" w:rsidP="00FA2111">
      <w:r>
        <w:separator/>
      </w:r>
    </w:p>
  </w:endnote>
  <w:endnote w:type="continuationSeparator" w:id="0">
    <w:p w14:paraId="1158A909" w14:textId="77777777" w:rsidR="00FA2111" w:rsidRDefault="00FA2111" w:rsidP="00FA2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D08C09" w14:textId="77777777" w:rsidR="00FA2111" w:rsidRDefault="00FA211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EB3F2" w14:textId="77777777" w:rsidR="00FA2111" w:rsidRDefault="00FA211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4EB3FB" w14:textId="77777777" w:rsidR="00FA2111" w:rsidRDefault="00FA21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D03046" w14:textId="77777777" w:rsidR="00FA2111" w:rsidRDefault="00FA2111" w:rsidP="00FA2111">
      <w:r>
        <w:separator/>
      </w:r>
    </w:p>
  </w:footnote>
  <w:footnote w:type="continuationSeparator" w:id="0">
    <w:p w14:paraId="3DE18C39" w14:textId="77777777" w:rsidR="00FA2111" w:rsidRDefault="00FA2111" w:rsidP="00FA21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CC02C6" w14:textId="77777777" w:rsidR="00FA2111" w:rsidRDefault="00FA211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1CC71C" w14:textId="55F33A2C" w:rsidR="00FA2111" w:rsidRDefault="00FA211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9E986" w14:textId="77777777" w:rsidR="00FA2111" w:rsidRDefault="00FA21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zA0NjI3NrIwMDVU0lEKTi0uzszPAykwqgUA+WW0XSwAAAA="/>
  </w:docVars>
  <w:rsids>
    <w:rsidRoot w:val="002A2F79"/>
    <w:rsid w:val="00001088"/>
    <w:rsid w:val="00016938"/>
    <w:rsid w:val="00037CCF"/>
    <w:rsid w:val="00047798"/>
    <w:rsid w:val="0005087C"/>
    <w:rsid w:val="000920E5"/>
    <w:rsid w:val="00096546"/>
    <w:rsid w:val="000A45E4"/>
    <w:rsid w:val="000A5D46"/>
    <w:rsid w:val="000C016C"/>
    <w:rsid w:val="000C2B1E"/>
    <w:rsid w:val="000D338A"/>
    <w:rsid w:val="001065F2"/>
    <w:rsid w:val="00113F4E"/>
    <w:rsid w:val="00113F8B"/>
    <w:rsid w:val="00131D2B"/>
    <w:rsid w:val="00177D78"/>
    <w:rsid w:val="00185570"/>
    <w:rsid w:val="00193CED"/>
    <w:rsid w:val="001D6B70"/>
    <w:rsid w:val="00220588"/>
    <w:rsid w:val="00241527"/>
    <w:rsid w:val="00272C99"/>
    <w:rsid w:val="002A2F79"/>
    <w:rsid w:val="002C665C"/>
    <w:rsid w:val="002F44FF"/>
    <w:rsid w:val="0030074B"/>
    <w:rsid w:val="00396437"/>
    <w:rsid w:val="003E6095"/>
    <w:rsid w:val="0042222D"/>
    <w:rsid w:val="00436559"/>
    <w:rsid w:val="0044608D"/>
    <w:rsid w:val="004A461F"/>
    <w:rsid w:val="004A70C9"/>
    <w:rsid w:val="004C4841"/>
    <w:rsid w:val="004D17F4"/>
    <w:rsid w:val="004E09DE"/>
    <w:rsid w:val="00541B1C"/>
    <w:rsid w:val="00573AC5"/>
    <w:rsid w:val="005B130D"/>
    <w:rsid w:val="005B27CD"/>
    <w:rsid w:val="005B5F01"/>
    <w:rsid w:val="005D5B26"/>
    <w:rsid w:val="005E2611"/>
    <w:rsid w:val="005E3FC8"/>
    <w:rsid w:val="00610B69"/>
    <w:rsid w:val="0062255F"/>
    <w:rsid w:val="00643B86"/>
    <w:rsid w:val="00672E2B"/>
    <w:rsid w:val="00681E2F"/>
    <w:rsid w:val="006B196B"/>
    <w:rsid w:val="006F4084"/>
    <w:rsid w:val="006F5753"/>
    <w:rsid w:val="007042D8"/>
    <w:rsid w:val="00706E3A"/>
    <w:rsid w:val="0073195E"/>
    <w:rsid w:val="00747EC0"/>
    <w:rsid w:val="007C6789"/>
    <w:rsid w:val="007D64E6"/>
    <w:rsid w:val="0081115F"/>
    <w:rsid w:val="00847746"/>
    <w:rsid w:val="00851BBC"/>
    <w:rsid w:val="00856695"/>
    <w:rsid w:val="00862675"/>
    <w:rsid w:val="00887C7C"/>
    <w:rsid w:val="00894EE1"/>
    <w:rsid w:val="008A35AE"/>
    <w:rsid w:val="008F3585"/>
    <w:rsid w:val="00926F6A"/>
    <w:rsid w:val="0094196C"/>
    <w:rsid w:val="00945539"/>
    <w:rsid w:val="00967935"/>
    <w:rsid w:val="00987A33"/>
    <w:rsid w:val="009C6203"/>
    <w:rsid w:val="009D7C16"/>
    <w:rsid w:val="009E5456"/>
    <w:rsid w:val="00A213DB"/>
    <w:rsid w:val="00A36B58"/>
    <w:rsid w:val="00A808ED"/>
    <w:rsid w:val="00A87C56"/>
    <w:rsid w:val="00A957DE"/>
    <w:rsid w:val="00AD740A"/>
    <w:rsid w:val="00AE56F5"/>
    <w:rsid w:val="00AF1677"/>
    <w:rsid w:val="00B32DBD"/>
    <w:rsid w:val="00B557E4"/>
    <w:rsid w:val="00C20DC0"/>
    <w:rsid w:val="00C260E6"/>
    <w:rsid w:val="00C27798"/>
    <w:rsid w:val="00C61A16"/>
    <w:rsid w:val="00C92F64"/>
    <w:rsid w:val="00CA3F45"/>
    <w:rsid w:val="00CB1510"/>
    <w:rsid w:val="00CF58FC"/>
    <w:rsid w:val="00D07A16"/>
    <w:rsid w:val="00D17397"/>
    <w:rsid w:val="00D2127D"/>
    <w:rsid w:val="00D24D4E"/>
    <w:rsid w:val="00D45F4B"/>
    <w:rsid w:val="00D65029"/>
    <w:rsid w:val="00D748F5"/>
    <w:rsid w:val="00DC55EE"/>
    <w:rsid w:val="00DD305F"/>
    <w:rsid w:val="00E17DAB"/>
    <w:rsid w:val="00E376BC"/>
    <w:rsid w:val="00E4727C"/>
    <w:rsid w:val="00E741FA"/>
    <w:rsid w:val="00EB2BD1"/>
    <w:rsid w:val="00EF4D9D"/>
    <w:rsid w:val="00F465D4"/>
    <w:rsid w:val="00F54A69"/>
    <w:rsid w:val="00F936FA"/>
    <w:rsid w:val="00FA2111"/>
    <w:rsid w:val="00FB4CED"/>
    <w:rsid w:val="00FD7E8A"/>
    <w:rsid w:val="00FE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E4F34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F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A2F79"/>
    <w:pPr>
      <w:keepNext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qFormat/>
    <w:rsid w:val="002A2F79"/>
    <w:pPr>
      <w:keepNext/>
      <w:jc w:val="center"/>
      <w:outlineLvl w:val="1"/>
    </w:pPr>
    <w:rPr>
      <w:b/>
      <w:sz w:val="16"/>
    </w:rPr>
  </w:style>
  <w:style w:type="paragraph" w:styleId="Heading4">
    <w:name w:val="heading 4"/>
    <w:basedOn w:val="Normal"/>
    <w:next w:val="Normal"/>
    <w:link w:val="Heading4Char"/>
    <w:qFormat/>
    <w:rsid w:val="002A2F79"/>
    <w:pPr>
      <w:keepNext/>
      <w:outlineLvl w:val="3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2A2F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F79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2A2F79"/>
    <w:rPr>
      <w:rFonts w:ascii="Times New Roman" w:eastAsia="Times New Roman" w:hAnsi="Times New Roman" w:cs="Times New Roman"/>
      <w:b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2A2F79"/>
    <w:rPr>
      <w:rFonts w:ascii="Times New Roman" w:eastAsia="Times New Roman" w:hAnsi="Times New Roman" w:cs="Times New Roman"/>
      <w:b/>
      <w:sz w:val="16"/>
      <w:szCs w:val="24"/>
    </w:rPr>
  </w:style>
  <w:style w:type="character" w:customStyle="1" w:styleId="Heading4Char">
    <w:name w:val="Heading 4 Char"/>
    <w:basedOn w:val="DefaultParagraphFont"/>
    <w:link w:val="Heading4"/>
    <w:rsid w:val="002A2F79"/>
    <w:rPr>
      <w:rFonts w:ascii="Times New Roman" w:eastAsia="Times New Roman" w:hAnsi="Times New Roman" w:cs="Times New Roman"/>
      <w:b/>
      <w:sz w:val="16"/>
      <w:szCs w:val="24"/>
    </w:rPr>
  </w:style>
  <w:style w:type="paragraph" w:styleId="BodyText">
    <w:name w:val="Body Text"/>
    <w:basedOn w:val="Normal"/>
    <w:link w:val="BodyTextChar"/>
    <w:rsid w:val="002A2F79"/>
    <w:pPr>
      <w:spacing w:after="220" w:line="180" w:lineRule="atLeast"/>
      <w:ind w:left="835" w:right="835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A2F79"/>
    <w:rPr>
      <w:rFonts w:ascii="Arial" w:eastAsia="Times New Roman" w:hAnsi="Arial" w:cs="Times New Roman"/>
      <w:spacing w:val="-5"/>
      <w:sz w:val="20"/>
      <w:szCs w:val="20"/>
    </w:rPr>
  </w:style>
  <w:style w:type="paragraph" w:styleId="Header">
    <w:name w:val="header"/>
    <w:basedOn w:val="Normal"/>
    <w:link w:val="HeaderChar"/>
    <w:rsid w:val="002A2F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A2F7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A21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211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F4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F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A2F79"/>
    <w:pPr>
      <w:keepNext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qFormat/>
    <w:rsid w:val="002A2F79"/>
    <w:pPr>
      <w:keepNext/>
      <w:jc w:val="center"/>
      <w:outlineLvl w:val="1"/>
    </w:pPr>
    <w:rPr>
      <w:b/>
      <w:sz w:val="16"/>
    </w:rPr>
  </w:style>
  <w:style w:type="paragraph" w:styleId="Heading4">
    <w:name w:val="heading 4"/>
    <w:basedOn w:val="Normal"/>
    <w:next w:val="Normal"/>
    <w:link w:val="Heading4Char"/>
    <w:qFormat/>
    <w:rsid w:val="002A2F79"/>
    <w:pPr>
      <w:keepNext/>
      <w:outlineLvl w:val="3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2A2F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F79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2A2F79"/>
    <w:rPr>
      <w:rFonts w:ascii="Times New Roman" w:eastAsia="Times New Roman" w:hAnsi="Times New Roman" w:cs="Times New Roman"/>
      <w:b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2A2F79"/>
    <w:rPr>
      <w:rFonts w:ascii="Times New Roman" w:eastAsia="Times New Roman" w:hAnsi="Times New Roman" w:cs="Times New Roman"/>
      <w:b/>
      <w:sz w:val="16"/>
      <w:szCs w:val="24"/>
    </w:rPr>
  </w:style>
  <w:style w:type="character" w:customStyle="1" w:styleId="Heading4Char">
    <w:name w:val="Heading 4 Char"/>
    <w:basedOn w:val="DefaultParagraphFont"/>
    <w:link w:val="Heading4"/>
    <w:rsid w:val="002A2F79"/>
    <w:rPr>
      <w:rFonts w:ascii="Times New Roman" w:eastAsia="Times New Roman" w:hAnsi="Times New Roman" w:cs="Times New Roman"/>
      <w:b/>
      <w:sz w:val="16"/>
      <w:szCs w:val="24"/>
    </w:rPr>
  </w:style>
  <w:style w:type="paragraph" w:styleId="BodyText">
    <w:name w:val="Body Text"/>
    <w:basedOn w:val="Normal"/>
    <w:link w:val="BodyTextChar"/>
    <w:rsid w:val="002A2F79"/>
    <w:pPr>
      <w:spacing w:after="220" w:line="180" w:lineRule="atLeast"/>
      <w:ind w:left="835" w:right="835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A2F79"/>
    <w:rPr>
      <w:rFonts w:ascii="Arial" w:eastAsia="Times New Roman" w:hAnsi="Arial" w:cs="Times New Roman"/>
      <w:spacing w:val="-5"/>
      <w:sz w:val="20"/>
      <w:szCs w:val="20"/>
    </w:rPr>
  </w:style>
  <w:style w:type="paragraph" w:styleId="Header">
    <w:name w:val="header"/>
    <w:basedOn w:val="Normal"/>
    <w:link w:val="HeaderChar"/>
    <w:rsid w:val="002A2F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A2F7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A21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211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F4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01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llage of Glenview</Company>
  <LinksUpToDate>false</LinksUpToDate>
  <CharactersWithSpaces>5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lph Ensign</dc:creator>
  <cp:lastModifiedBy>Administrator</cp:lastModifiedBy>
  <cp:revision>2</cp:revision>
  <cp:lastPrinted>2018-10-31T14:04:00Z</cp:lastPrinted>
  <dcterms:created xsi:type="dcterms:W3CDTF">2019-11-20T18:39:00Z</dcterms:created>
  <dcterms:modified xsi:type="dcterms:W3CDTF">2019-11-20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OCS AutoSave">
    <vt:lpwstr>20191120123544540</vt:lpwstr>
  </property>
</Properties>
</file>